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19D3" w:rsidRPr="00237FA9" w:rsidRDefault="007619D3" w:rsidP="00237FA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37FA9">
        <w:rPr>
          <w:rFonts w:ascii="Times New Roman" w:hAnsi="Times New Roman" w:cs="Times New Roman"/>
          <w:b/>
          <w:sz w:val="24"/>
          <w:szCs w:val="24"/>
        </w:rPr>
        <w:t>Week 8 Discussion 1: Foundations of CBT</w:t>
      </w:r>
    </w:p>
    <w:p w:rsidR="00237FA9" w:rsidRPr="00237FA9" w:rsidRDefault="00393E4C" w:rsidP="00237FA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37FA9">
        <w:rPr>
          <w:rFonts w:ascii="Times New Roman" w:hAnsi="Times New Roman" w:cs="Times New Roman"/>
          <w:sz w:val="24"/>
          <w:szCs w:val="24"/>
        </w:rPr>
        <w:t xml:space="preserve">CBT is a psychological therapy that emphasizes both cognitive and behavioral aspects. </w:t>
      </w:r>
      <w:r w:rsidR="003A4E69" w:rsidRPr="00237FA9">
        <w:rPr>
          <w:rFonts w:ascii="Times New Roman" w:hAnsi="Times New Roman" w:cs="Times New Roman"/>
          <w:sz w:val="24"/>
          <w:szCs w:val="24"/>
        </w:rPr>
        <w:t xml:space="preserve">It is significant to consider </w:t>
      </w:r>
      <w:r w:rsidR="009A4372" w:rsidRPr="00237FA9">
        <w:rPr>
          <w:rFonts w:ascii="Times New Roman" w:hAnsi="Times New Roman" w:cs="Times New Roman"/>
          <w:sz w:val="24"/>
          <w:szCs w:val="24"/>
        </w:rPr>
        <w:t xml:space="preserve">both the physiological variables and the physical intervention </w:t>
      </w:r>
      <w:r w:rsidR="00237FA9" w:rsidRPr="00237FA9">
        <w:rPr>
          <w:rFonts w:ascii="Times New Roman" w:hAnsi="Times New Roman" w:cs="Times New Roman"/>
          <w:sz w:val="24"/>
          <w:szCs w:val="24"/>
        </w:rPr>
        <w:t>while providing</w:t>
      </w:r>
      <w:r w:rsidR="009A4372" w:rsidRPr="00237FA9">
        <w:rPr>
          <w:rFonts w:ascii="Times New Roman" w:hAnsi="Times New Roman" w:cs="Times New Roman"/>
          <w:sz w:val="24"/>
          <w:szCs w:val="24"/>
        </w:rPr>
        <w:t xml:space="preserve"> CBT. </w:t>
      </w:r>
      <w:r w:rsidR="00D63C00" w:rsidRPr="00237FA9">
        <w:rPr>
          <w:rFonts w:ascii="Times New Roman" w:hAnsi="Times New Roman" w:cs="Times New Roman"/>
          <w:sz w:val="24"/>
          <w:szCs w:val="24"/>
        </w:rPr>
        <w:t>The CBT theory provides that our thoughts, emotions, body sensations, and behaviors are all connected</w:t>
      </w:r>
      <w:r w:rsidR="00237FA9" w:rsidRPr="00237FA9">
        <w:rPr>
          <w:rFonts w:ascii="Times New Roman" w:hAnsi="Times New Roman" w:cs="Times New Roman"/>
          <w:sz w:val="24"/>
          <w:szCs w:val="24"/>
        </w:rPr>
        <w:t>,</w:t>
      </w:r>
      <w:r w:rsidR="00D63C00" w:rsidRPr="00237FA9">
        <w:rPr>
          <w:rFonts w:ascii="Times New Roman" w:hAnsi="Times New Roman" w:cs="Times New Roman"/>
          <w:sz w:val="24"/>
          <w:szCs w:val="24"/>
        </w:rPr>
        <w:t xml:space="preserve"> and what we think and do affects </w:t>
      </w:r>
      <w:r w:rsidR="00237FA9" w:rsidRPr="00237FA9">
        <w:rPr>
          <w:rFonts w:ascii="Times New Roman" w:hAnsi="Times New Roman" w:cs="Times New Roman"/>
          <w:sz w:val="24"/>
          <w:szCs w:val="24"/>
        </w:rPr>
        <w:t>how</w:t>
      </w:r>
      <w:r w:rsidR="00D63C00" w:rsidRPr="00237FA9">
        <w:rPr>
          <w:rFonts w:ascii="Times New Roman" w:hAnsi="Times New Roman" w:cs="Times New Roman"/>
          <w:sz w:val="24"/>
          <w:szCs w:val="24"/>
        </w:rPr>
        <w:t xml:space="preserve"> we feel (</w:t>
      </w:r>
      <w:r w:rsidR="002F6F95" w:rsidRPr="00237F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vid, Cristea &amp; Hofmann, 2018</w:t>
      </w:r>
      <w:r w:rsidR="00D63C00" w:rsidRPr="00237FA9">
        <w:rPr>
          <w:rFonts w:ascii="Times New Roman" w:hAnsi="Times New Roman" w:cs="Times New Roman"/>
          <w:sz w:val="24"/>
          <w:szCs w:val="24"/>
        </w:rPr>
        <w:t xml:space="preserve">). </w:t>
      </w:r>
      <w:r w:rsidR="00BE0858" w:rsidRPr="00237FA9">
        <w:rPr>
          <w:rFonts w:ascii="Times New Roman" w:hAnsi="Times New Roman" w:cs="Times New Roman"/>
          <w:sz w:val="24"/>
          <w:szCs w:val="24"/>
        </w:rPr>
        <w:t xml:space="preserve">CBT emphasizes </w:t>
      </w:r>
      <w:r w:rsidR="00237FA9" w:rsidRPr="00237FA9">
        <w:rPr>
          <w:rFonts w:ascii="Times New Roman" w:hAnsi="Times New Roman" w:cs="Times New Roman"/>
          <w:sz w:val="24"/>
          <w:szCs w:val="24"/>
        </w:rPr>
        <w:t>the need for attitude change</w:t>
      </w:r>
      <w:r w:rsidR="00BE0858" w:rsidRPr="00237FA9">
        <w:rPr>
          <w:rFonts w:ascii="Times New Roman" w:hAnsi="Times New Roman" w:cs="Times New Roman"/>
          <w:sz w:val="24"/>
          <w:szCs w:val="24"/>
        </w:rPr>
        <w:t xml:space="preserve"> to maintain and promote behavior modification (</w:t>
      </w:r>
      <w:r w:rsidR="002F6F95" w:rsidRPr="00237F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vid, Cristea &amp; Hofmann, 2018</w:t>
      </w:r>
      <w:r w:rsidR="00BE0858" w:rsidRPr="00237FA9">
        <w:rPr>
          <w:rFonts w:ascii="Times New Roman" w:hAnsi="Times New Roman" w:cs="Times New Roman"/>
          <w:sz w:val="24"/>
          <w:szCs w:val="24"/>
        </w:rPr>
        <w:t>). An effective treatment approach facilitates the elimination of psychological</w:t>
      </w:r>
      <w:r w:rsidR="0075068C" w:rsidRPr="00237FA9">
        <w:rPr>
          <w:rFonts w:ascii="Times New Roman" w:hAnsi="Times New Roman" w:cs="Times New Roman"/>
          <w:sz w:val="24"/>
          <w:szCs w:val="24"/>
        </w:rPr>
        <w:t xml:space="preserve"> </w:t>
      </w:r>
      <w:r w:rsidR="005C04A5" w:rsidRPr="00237FA9">
        <w:rPr>
          <w:rFonts w:ascii="Times New Roman" w:hAnsi="Times New Roman" w:cs="Times New Roman"/>
          <w:sz w:val="24"/>
          <w:szCs w:val="24"/>
        </w:rPr>
        <w:t>distress and enabl</w:t>
      </w:r>
      <w:r w:rsidR="00237FA9" w:rsidRPr="00237FA9">
        <w:rPr>
          <w:rFonts w:ascii="Times New Roman" w:hAnsi="Times New Roman" w:cs="Times New Roman"/>
          <w:sz w:val="24"/>
          <w:szCs w:val="24"/>
        </w:rPr>
        <w:t>es</w:t>
      </w:r>
      <w:r w:rsidR="005C04A5" w:rsidRPr="00237FA9">
        <w:rPr>
          <w:rFonts w:ascii="Times New Roman" w:hAnsi="Times New Roman" w:cs="Times New Roman"/>
          <w:sz w:val="24"/>
          <w:szCs w:val="24"/>
        </w:rPr>
        <w:t xml:space="preserve"> individuals </w:t>
      </w:r>
      <w:r w:rsidR="00237FA9" w:rsidRPr="00237FA9">
        <w:rPr>
          <w:rFonts w:ascii="Times New Roman" w:hAnsi="Times New Roman" w:cs="Times New Roman"/>
          <w:sz w:val="24"/>
          <w:szCs w:val="24"/>
        </w:rPr>
        <w:t>to deal</w:t>
      </w:r>
      <w:r w:rsidR="005C04A5" w:rsidRPr="00237FA9">
        <w:rPr>
          <w:rFonts w:ascii="Times New Roman" w:hAnsi="Times New Roman" w:cs="Times New Roman"/>
          <w:sz w:val="24"/>
          <w:szCs w:val="24"/>
        </w:rPr>
        <w:t xml:space="preserve"> with future challenges. The CBT approach aims </w:t>
      </w:r>
      <w:r w:rsidR="00237FA9" w:rsidRPr="00237FA9">
        <w:rPr>
          <w:rFonts w:ascii="Times New Roman" w:hAnsi="Times New Roman" w:cs="Times New Roman"/>
          <w:sz w:val="24"/>
          <w:szCs w:val="24"/>
        </w:rPr>
        <w:t>to help</w:t>
      </w:r>
      <w:r w:rsidR="005C04A5" w:rsidRPr="00237FA9">
        <w:rPr>
          <w:rFonts w:ascii="Times New Roman" w:hAnsi="Times New Roman" w:cs="Times New Roman"/>
          <w:sz w:val="24"/>
          <w:szCs w:val="24"/>
        </w:rPr>
        <w:t xml:space="preserve"> individuals </w:t>
      </w:r>
      <w:r w:rsidR="00237FA9" w:rsidRPr="00237FA9">
        <w:rPr>
          <w:rFonts w:ascii="Times New Roman" w:hAnsi="Times New Roman" w:cs="Times New Roman"/>
          <w:sz w:val="24"/>
          <w:szCs w:val="24"/>
        </w:rPr>
        <w:t xml:space="preserve">become </w:t>
      </w:r>
      <w:r w:rsidR="005C04A5" w:rsidRPr="00237FA9">
        <w:rPr>
          <w:rFonts w:ascii="Times New Roman" w:hAnsi="Times New Roman" w:cs="Times New Roman"/>
          <w:sz w:val="24"/>
          <w:szCs w:val="24"/>
        </w:rPr>
        <w:t xml:space="preserve">aware of </w:t>
      </w:r>
      <w:r w:rsidR="00237FA9" w:rsidRPr="00237FA9">
        <w:rPr>
          <w:rFonts w:ascii="Times New Roman" w:hAnsi="Times New Roman" w:cs="Times New Roman"/>
          <w:sz w:val="24"/>
          <w:szCs w:val="24"/>
        </w:rPr>
        <w:t>how</w:t>
      </w:r>
      <w:r w:rsidR="005C04A5" w:rsidRPr="00237FA9">
        <w:rPr>
          <w:rFonts w:ascii="Times New Roman" w:hAnsi="Times New Roman" w:cs="Times New Roman"/>
          <w:sz w:val="24"/>
          <w:szCs w:val="24"/>
        </w:rPr>
        <w:t xml:space="preserve"> they make negative interpretations</w:t>
      </w:r>
      <w:r w:rsidR="00237FA9" w:rsidRPr="00237FA9">
        <w:rPr>
          <w:rFonts w:ascii="Times New Roman" w:hAnsi="Times New Roman" w:cs="Times New Roman"/>
          <w:sz w:val="24"/>
          <w:szCs w:val="24"/>
        </w:rPr>
        <w:t xml:space="preserve"> and</w:t>
      </w:r>
      <w:r w:rsidR="005C04A5" w:rsidRPr="00237FA9">
        <w:rPr>
          <w:rFonts w:ascii="Times New Roman" w:hAnsi="Times New Roman" w:cs="Times New Roman"/>
          <w:sz w:val="24"/>
          <w:szCs w:val="24"/>
        </w:rPr>
        <w:t xml:space="preserve"> behavioral patterns that reinforce their distorted thinking. </w:t>
      </w:r>
    </w:p>
    <w:p w:rsidR="003A4E69" w:rsidRPr="00237FA9" w:rsidRDefault="005C04A5" w:rsidP="00237FA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37FA9">
        <w:rPr>
          <w:rFonts w:ascii="Times New Roman" w:hAnsi="Times New Roman" w:cs="Times New Roman"/>
          <w:sz w:val="24"/>
          <w:szCs w:val="24"/>
        </w:rPr>
        <w:t xml:space="preserve">By enhancing the individuals’ awareness, CBT helps individuals </w:t>
      </w:r>
      <w:r w:rsidR="00237FA9" w:rsidRPr="00237FA9">
        <w:rPr>
          <w:rFonts w:ascii="Times New Roman" w:hAnsi="Times New Roman" w:cs="Times New Roman"/>
          <w:sz w:val="24"/>
          <w:szCs w:val="24"/>
        </w:rPr>
        <w:t>develop alternative ways of</w:t>
      </w:r>
      <w:r w:rsidRPr="00237FA9">
        <w:rPr>
          <w:rFonts w:ascii="Times New Roman" w:hAnsi="Times New Roman" w:cs="Times New Roman"/>
          <w:sz w:val="24"/>
          <w:szCs w:val="24"/>
        </w:rPr>
        <w:t xml:space="preserve"> behaving t</w:t>
      </w:r>
      <w:r w:rsidR="00237FA9" w:rsidRPr="00237FA9">
        <w:rPr>
          <w:rFonts w:ascii="Times New Roman" w:hAnsi="Times New Roman" w:cs="Times New Roman"/>
          <w:sz w:val="24"/>
          <w:szCs w:val="24"/>
        </w:rPr>
        <w:t>o reduce</w:t>
      </w:r>
      <w:r w:rsidRPr="00237FA9">
        <w:rPr>
          <w:rFonts w:ascii="Times New Roman" w:hAnsi="Times New Roman" w:cs="Times New Roman"/>
          <w:sz w:val="24"/>
          <w:szCs w:val="24"/>
        </w:rPr>
        <w:t xml:space="preserve"> their psychological distress (</w:t>
      </w:r>
      <w:r w:rsidR="00933F77" w:rsidRPr="00237F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vid,</w:t>
      </w:r>
      <w:r w:rsidR="00933F77" w:rsidRPr="00237F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933F77" w:rsidRPr="00237F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ristea</w:t>
      </w:r>
      <w:r w:rsidR="00933F77" w:rsidRPr="00237F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933F77" w:rsidRPr="00237F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&amp; Hofmann</w:t>
      </w:r>
      <w:r w:rsidR="00933F77" w:rsidRPr="00237F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18</w:t>
      </w:r>
      <w:r w:rsidRPr="00237FA9">
        <w:rPr>
          <w:rFonts w:ascii="Times New Roman" w:hAnsi="Times New Roman" w:cs="Times New Roman"/>
          <w:sz w:val="24"/>
          <w:szCs w:val="24"/>
        </w:rPr>
        <w:t xml:space="preserve">). </w:t>
      </w:r>
      <w:r w:rsidR="00D44C36" w:rsidRPr="00237FA9">
        <w:rPr>
          <w:rFonts w:ascii="Times New Roman" w:hAnsi="Times New Roman" w:cs="Times New Roman"/>
          <w:sz w:val="24"/>
          <w:szCs w:val="24"/>
        </w:rPr>
        <w:t xml:space="preserve">Considering that cognition has a significant impact on the feelings and thoughts of individuals, </w:t>
      </w:r>
      <w:r w:rsidR="005536F3" w:rsidRPr="00237FA9">
        <w:rPr>
          <w:rFonts w:ascii="Times New Roman" w:hAnsi="Times New Roman" w:cs="Times New Roman"/>
          <w:sz w:val="24"/>
          <w:szCs w:val="24"/>
        </w:rPr>
        <w:t xml:space="preserve">considering the physiological variables and the physical interventions enables the clients </w:t>
      </w:r>
      <w:r w:rsidR="00237FA9" w:rsidRPr="00237FA9">
        <w:rPr>
          <w:rFonts w:ascii="Times New Roman" w:hAnsi="Times New Roman" w:cs="Times New Roman"/>
          <w:sz w:val="24"/>
          <w:szCs w:val="24"/>
        </w:rPr>
        <w:t>to discriminate</w:t>
      </w:r>
      <w:r w:rsidR="005536F3" w:rsidRPr="00237FA9">
        <w:rPr>
          <w:rFonts w:ascii="Times New Roman" w:hAnsi="Times New Roman" w:cs="Times New Roman"/>
          <w:sz w:val="24"/>
          <w:szCs w:val="24"/>
        </w:rPr>
        <w:t xml:space="preserve"> between their </w:t>
      </w:r>
      <w:r w:rsidR="005A4D26" w:rsidRPr="00237FA9">
        <w:rPr>
          <w:rFonts w:ascii="Times New Roman" w:hAnsi="Times New Roman" w:cs="Times New Roman"/>
          <w:sz w:val="24"/>
          <w:szCs w:val="24"/>
        </w:rPr>
        <w:t xml:space="preserve">thoughts and reality. </w:t>
      </w:r>
      <w:r w:rsidR="002B2E50" w:rsidRPr="00237FA9">
        <w:rPr>
          <w:rFonts w:ascii="Times New Roman" w:hAnsi="Times New Roman" w:cs="Times New Roman"/>
          <w:sz w:val="24"/>
          <w:szCs w:val="24"/>
        </w:rPr>
        <w:t xml:space="preserve">By considering the </w:t>
      </w:r>
      <w:r w:rsidR="002B2E50" w:rsidRPr="00237FA9">
        <w:rPr>
          <w:rFonts w:ascii="Times New Roman" w:hAnsi="Times New Roman" w:cs="Times New Roman"/>
          <w:sz w:val="24"/>
          <w:szCs w:val="24"/>
        </w:rPr>
        <w:t>physiological variables and physical interventions</w:t>
      </w:r>
      <w:r w:rsidR="002B2E50" w:rsidRPr="00237FA9">
        <w:rPr>
          <w:rFonts w:ascii="Times New Roman" w:hAnsi="Times New Roman" w:cs="Times New Roman"/>
          <w:sz w:val="24"/>
          <w:szCs w:val="24"/>
        </w:rPr>
        <w:t xml:space="preserve">, a therapist </w:t>
      </w:r>
      <w:r w:rsidR="00627994" w:rsidRPr="00237FA9">
        <w:rPr>
          <w:rFonts w:ascii="Times New Roman" w:hAnsi="Times New Roman" w:cs="Times New Roman"/>
          <w:sz w:val="24"/>
          <w:szCs w:val="24"/>
        </w:rPr>
        <w:t xml:space="preserve">helps individuals </w:t>
      </w:r>
      <w:r w:rsidR="00237FA9" w:rsidRPr="00237FA9">
        <w:rPr>
          <w:rFonts w:ascii="Times New Roman" w:hAnsi="Times New Roman" w:cs="Times New Roman"/>
          <w:sz w:val="24"/>
          <w:szCs w:val="24"/>
        </w:rPr>
        <w:t xml:space="preserve">change their thinking patterns and </w:t>
      </w:r>
      <w:proofErr w:type="gramStart"/>
      <w:r w:rsidR="00237FA9" w:rsidRPr="00237FA9">
        <w:rPr>
          <w:rFonts w:ascii="Times New Roman" w:hAnsi="Times New Roman" w:cs="Times New Roman"/>
          <w:sz w:val="24"/>
          <w:szCs w:val="24"/>
        </w:rPr>
        <w:t>come</w:t>
      </w:r>
      <w:r w:rsidR="00627994" w:rsidRPr="00237FA9">
        <w:rPr>
          <w:rFonts w:ascii="Times New Roman" w:hAnsi="Times New Roman" w:cs="Times New Roman"/>
          <w:sz w:val="24"/>
          <w:szCs w:val="24"/>
        </w:rPr>
        <w:t xml:space="preserve"> into contact with</w:t>
      </w:r>
      <w:proofErr w:type="gramEnd"/>
      <w:r w:rsidR="00627994" w:rsidRPr="00237FA9">
        <w:rPr>
          <w:rFonts w:ascii="Times New Roman" w:hAnsi="Times New Roman" w:cs="Times New Roman"/>
          <w:sz w:val="24"/>
          <w:szCs w:val="24"/>
        </w:rPr>
        <w:t xml:space="preserve"> their fears. Once individuals successfully </w:t>
      </w:r>
      <w:r w:rsidR="00933F77" w:rsidRPr="00237FA9">
        <w:rPr>
          <w:rFonts w:ascii="Times New Roman" w:hAnsi="Times New Roman" w:cs="Times New Roman"/>
          <w:sz w:val="24"/>
          <w:szCs w:val="24"/>
        </w:rPr>
        <w:t>overcome</w:t>
      </w:r>
      <w:r w:rsidR="00627994" w:rsidRPr="00237FA9">
        <w:rPr>
          <w:rFonts w:ascii="Times New Roman" w:hAnsi="Times New Roman" w:cs="Times New Roman"/>
          <w:sz w:val="24"/>
          <w:szCs w:val="24"/>
        </w:rPr>
        <w:t xml:space="preserve"> their fears, they learn to manage the uncomfortable </w:t>
      </w:r>
      <w:r w:rsidR="00CE4D66" w:rsidRPr="00237FA9">
        <w:rPr>
          <w:rFonts w:ascii="Times New Roman" w:hAnsi="Times New Roman" w:cs="Times New Roman"/>
          <w:sz w:val="24"/>
          <w:szCs w:val="24"/>
        </w:rPr>
        <w:t xml:space="preserve">feelings </w:t>
      </w:r>
      <w:r w:rsidR="00933F77" w:rsidRPr="00237FA9">
        <w:rPr>
          <w:rFonts w:ascii="Times New Roman" w:hAnsi="Times New Roman" w:cs="Times New Roman"/>
          <w:sz w:val="24"/>
          <w:szCs w:val="24"/>
        </w:rPr>
        <w:t xml:space="preserve">and thoughts linked to the fears. As such, </w:t>
      </w:r>
      <w:r w:rsidR="00237FA9" w:rsidRPr="00237FA9">
        <w:rPr>
          <w:rFonts w:ascii="Times New Roman" w:hAnsi="Times New Roman" w:cs="Times New Roman"/>
          <w:sz w:val="24"/>
          <w:szCs w:val="24"/>
        </w:rPr>
        <w:t>incorporating</w:t>
      </w:r>
      <w:r w:rsidR="00933F77" w:rsidRPr="00237FA9">
        <w:rPr>
          <w:rFonts w:ascii="Times New Roman" w:hAnsi="Times New Roman" w:cs="Times New Roman"/>
          <w:sz w:val="24"/>
          <w:szCs w:val="24"/>
        </w:rPr>
        <w:t xml:space="preserve"> physical interventions enhances the efficacy of the CBT approach as it improves cognitive functions (</w:t>
      </w:r>
      <w:r w:rsidR="00933F77" w:rsidRPr="00237FA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Frederiksen</w:t>
      </w:r>
      <w:r w:rsidR="00933F77" w:rsidRPr="00237FA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et al., 2021</w:t>
      </w:r>
      <w:r w:rsidR="00933F77" w:rsidRPr="00237FA9">
        <w:rPr>
          <w:rFonts w:ascii="Times New Roman" w:hAnsi="Times New Roman" w:cs="Times New Roman"/>
          <w:sz w:val="24"/>
          <w:szCs w:val="24"/>
        </w:rPr>
        <w:t xml:space="preserve">). For instance, </w:t>
      </w:r>
      <w:r w:rsidR="00237FA9" w:rsidRPr="00237FA9">
        <w:rPr>
          <w:rFonts w:ascii="Times New Roman" w:hAnsi="Times New Roman" w:cs="Times New Roman"/>
          <w:sz w:val="24"/>
          <w:szCs w:val="24"/>
        </w:rPr>
        <w:t>using exercises mediates improvement in cognitive function, which</w:t>
      </w:r>
      <w:r w:rsidR="00933F77" w:rsidRPr="00237FA9">
        <w:rPr>
          <w:rFonts w:ascii="Times New Roman" w:hAnsi="Times New Roman" w:cs="Times New Roman"/>
          <w:sz w:val="24"/>
          <w:szCs w:val="24"/>
        </w:rPr>
        <w:t xml:space="preserve"> resultantly </w:t>
      </w:r>
      <w:r w:rsidR="00237FA9" w:rsidRPr="00237FA9">
        <w:rPr>
          <w:rFonts w:ascii="Times New Roman" w:hAnsi="Times New Roman" w:cs="Times New Roman"/>
          <w:sz w:val="24"/>
          <w:szCs w:val="24"/>
        </w:rPr>
        <w:t>enhanc</w:t>
      </w:r>
      <w:r w:rsidR="00933F77" w:rsidRPr="00237FA9">
        <w:rPr>
          <w:rFonts w:ascii="Times New Roman" w:hAnsi="Times New Roman" w:cs="Times New Roman"/>
          <w:sz w:val="24"/>
          <w:szCs w:val="24"/>
        </w:rPr>
        <w:t xml:space="preserve">es the patient’s coping skills. </w:t>
      </w:r>
    </w:p>
    <w:p w:rsidR="00237FA9" w:rsidRDefault="00237FA9" w:rsidP="00237FA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37FA9" w:rsidRDefault="00237FA9" w:rsidP="00237FA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A4E69" w:rsidRPr="00237FA9" w:rsidRDefault="003A4E69" w:rsidP="00237FA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237FA9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933F77" w:rsidRPr="00237FA9" w:rsidRDefault="00933F77" w:rsidP="00237FA9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37F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vid, D., Cristea, I., &amp; Hofmann, S. G. (2018). Why cognitive behavioral therapy is the current gold standard of psychotherapy. </w:t>
      </w:r>
      <w:r w:rsidRPr="00237FA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rontiers in psychiatry</w:t>
      </w:r>
      <w:r w:rsidRPr="00237F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4.</w:t>
      </w:r>
      <w:r w:rsidRPr="00237FA9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237FA9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89/fpsyt.2018.00004</w:t>
        </w:r>
      </w:hyperlink>
      <w:r w:rsidRPr="00237F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933F77" w:rsidRPr="00237FA9" w:rsidRDefault="00933F77" w:rsidP="00237FA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37FA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Frederiksen, K. P., </w:t>
      </w:r>
      <w:proofErr w:type="spellStart"/>
      <w:r w:rsidRPr="00237FA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tavestrand</w:t>
      </w:r>
      <w:proofErr w:type="spellEnd"/>
      <w:r w:rsidRPr="00237FA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S. H., </w:t>
      </w:r>
      <w:proofErr w:type="spellStart"/>
      <w:r w:rsidRPr="00237FA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Venemyr</w:t>
      </w:r>
      <w:proofErr w:type="spellEnd"/>
      <w:r w:rsidRPr="00237FA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S. K., </w:t>
      </w:r>
      <w:proofErr w:type="spellStart"/>
      <w:r w:rsidRPr="00237FA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irevåg</w:t>
      </w:r>
      <w:proofErr w:type="spellEnd"/>
      <w:r w:rsidRPr="00237FA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K., &amp; </w:t>
      </w:r>
      <w:proofErr w:type="spellStart"/>
      <w:r w:rsidRPr="00237FA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Hovland</w:t>
      </w:r>
      <w:proofErr w:type="spellEnd"/>
      <w:r w:rsidRPr="00237FA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A. (2021). Physical exercise as an add-on treatment to cognitive </w:t>
      </w:r>
      <w:r w:rsidRPr="00237FA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behavioral</w:t>
      </w:r>
      <w:r w:rsidRPr="00237FA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therapy for anxiety: a systematic review. </w:t>
      </w:r>
      <w:r w:rsidRPr="00237FA9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Behavioral</w:t>
      </w:r>
      <w:r w:rsidRPr="00237FA9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 xml:space="preserve"> and cognitive psychotherapy</w:t>
      </w:r>
      <w:r w:rsidRPr="00237FA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237FA9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49</w:t>
      </w:r>
      <w:r w:rsidRPr="00237FA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5), 626–640. </w:t>
      </w:r>
      <w:hyperlink r:id="rId5" w:history="1">
        <w:r w:rsidRPr="00237FA9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7/S1352465821000126</w:t>
        </w:r>
      </w:hyperlink>
      <w:r w:rsidRPr="00237FA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sectPr w:rsidR="00933F77" w:rsidRPr="00237F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sDAyNzI0MDAztTBQ0lEKTi0uzszPAykwrAUAEid/fCwAAAA="/>
  </w:docVars>
  <w:rsids>
    <w:rsidRoot w:val="007619D3"/>
    <w:rsid w:val="00096DB3"/>
    <w:rsid w:val="00237FA9"/>
    <w:rsid w:val="002B2E50"/>
    <w:rsid w:val="002F6F95"/>
    <w:rsid w:val="00393E4C"/>
    <w:rsid w:val="003A4E69"/>
    <w:rsid w:val="005536F3"/>
    <w:rsid w:val="005A4D26"/>
    <w:rsid w:val="005C04A5"/>
    <w:rsid w:val="00627994"/>
    <w:rsid w:val="0075068C"/>
    <w:rsid w:val="007619D3"/>
    <w:rsid w:val="00933F77"/>
    <w:rsid w:val="009A4372"/>
    <w:rsid w:val="00BE0858"/>
    <w:rsid w:val="00CE4D66"/>
    <w:rsid w:val="00D44C36"/>
    <w:rsid w:val="00D63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EE028"/>
  <w15:chartTrackingRefBased/>
  <w15:docId w15:val="{50D04821-1603-4B3E-BC85-8258A860E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3F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3F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70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1017/S1352465821000126" TargetMode="External"/><Relationship Id="rId4" Type="http://schemas.openxmlformats.org/officeDocument/2006/relationships/hyperlink" Target="https://doi.org/10.3389/fpsyt.2018.0000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</Pages>
  <Words>369</Words>
  <Characters>2107</Characters>
  <Application>Microsoft Office Word</Application>
  <DocSecurity>0</DocSecurity>
  <Lines>17</Lines>
  <Paragraphs>4</Paragraphs>
  <ScaleCrop>false</ScaleCrop>
  <Company/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20</cp:revision>
  <dcterms:created xsi:type="dcterms:W3CDTF">2023-02-23T04:34:00Z</dcterms:created>
  <dcterms:modified xsi:type="dcterms:W3CDTF">2023-02-23T06:48:00Z</dcterms:modified>
</cp:coreProperties>
</file>